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abo</w:t>
      </w:r>
      <w:r>
        <w:t xml:space="preserve"> </w:t>
      </w:r>
      <w:r>
        <w:t xml:space="preserve">Verd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abo Verde received a score of 65.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abo Verde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abo Verde received a score of</w:t>
      </w:r>
      <w:r>
        <w:t xml:space="preserve"> </w:t>
      </w:r>
      <w:r>
        <w:rPr>
          <w:bCs/>
          <w:b/>
        </w:rPr>
        <w:t xml:space="preserve">64.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abo Verde received a score of 76.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abo Verde received a score of 6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abo Verde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abo Verde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abo Verd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abo Verde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abo Verd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abo Verde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abo Verde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abo Verde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abo Verde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abo Verde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abo Verde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abo Verde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abo Verde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Cabo%20Verd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Cabo%20Verd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Cabo%20Verd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Cabo%20Verd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Cabo%20Verd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Cabo%20Verd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Cabo%20Verd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Cabo%20Verd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Cabo%20Verd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Cabo%20Verd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Cabo%20Verd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Cabo%20Verd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Cabo%20Verd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Cabo%20Verd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Cabo%20Verd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Cabo%20Verd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Cabo%20Verd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2001, 2007,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38:24Z</dcterms:created>
  <dcterms:modified xsi:type="dcterms:W3CDTF">2024-01-16T17: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abo Verde Country Report</vt:lpwstr>
  </property>
</Properties>
</file>